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12149" w14:textId="77777777" w:rsidR="00755924" w:rsidRDefault="00755924">
      <w:bookmarkStart w:id="0" w:name="_GoBack"/>
      <w:bookmarkEnd w:id="0"/>
    </w:p>
    <w:sectPr w:rsidR="00755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1MDQwNDG1NAZxlHSUglOLizPz80AKDGsBYSzarCwAAAA="/>
  </w:docVars>
  <w:rsids>
    <w:rsidRoot w:val="00755924"/>
    <w:rsid w:val="0075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26BD7"/>
  <w15:chartTrackingRefBased/>
  <w15:docId w15:val="{E86E1FAE-3F3F-4280-92D7-190D28B5B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deon Eromosele</dc:creator>
  <cp:keywords/>
  <dc:description/>
  <cp:lastModifiedBy>Gideon Eromosele</cp:lastModifiedBy>
  <cp:revision>1</cp:revision>
  <dcterms:created xsi:type="dcterms:W3CDTF">2019-02-14T01:23:00Z</dcterms:created>
  <dcterms:modified xsi:type="dcterms:W3CDTF">2019-02-14T01:24:00Z</dcterms:modified>
</cp:coreProperties>
</file>